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 xml:space="preserve">Fatigue </w:t>
      </w:r>
      <w:bookmarkStart w:id="0" w:name="_GoBack"/>
      <w:bookmarkEnd w:id="0"/>
      <w:r w:rsidRPr="00885F17">
        <w:rPr>
          <w:b/>
          <w:sz w:val="36"/>
        </w:rPr>
        <w:t>studies on Ti-6242 and Ti-6246 Alloys</w:t>
      </w:r>
    </w:p>
    <w:p w:rsidR="00885F17" w:rsidRDefault="00885F17" w:rsidP="00885F17"/>
    <w:p w:rsidR="00555C9D" w:rsidRDefault="0089779C" w:rsidP="00D124FD">
      <w:pPr>
        <w:jc w:val="both"/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.</w:t>
      </w:r>
      <w:r w:rsidR="00555C9D">
        <w:rPr>
          <w:sz w:val="28"/>
        </w:rPr>
        <w:t xml:space="preserve"> The</w:t>
      </w:r>
      <w:r w:rsidR="00F46064" w:rsidRPr="00C93CD9">
        <w:rPr>
          <w:sz w:val="28"/>
        </w:rPr>
        <w:t xml:space="preserve"> </w:t>
      </w:r>
      <w:r w:rsidR="00337E0D">
        <w:rPr>
          <w:sz w:val="28"/>
        </w:rPr>
        <w:t xml:space="preserve">Yield strength of as-received Ti-6242 was found to be 960 </w:t>
      </w:r>
      <w:proofErr w:type="spellStart"/>
      <w:r w:rsidR="00337E0D">
        <w:rPr>
          <w:sz w:val="28"/>
        </w:rPr>
        <w:t>MPa</w:t>
      </w:r>
      <w:proofErr w:type="spellEnd"/>
      <w:r w:rsidR="00337E0D">
        <w:rPr>
          <w:sz w:val="28"/>
        </w:rPr>
        <w:t>, which was measured from a tensile test at a constant strain rate of 3.3 * 10</w:t>
      </w:r>
      <w:r w:rsidR="00337E0D" w:rsidRPr="00337E0D">
        <w:rPr>
          <w:sz w:val="28"/>
          <w:vertAlign w:val="superscript"/>
        </w:rPr>
        <w:t>-2</w:t>
      </w:r>
      <w:r w:rsidR="00337E0D">
        <w:rPr>
          <w:sz w:val="28"/>
          <w:vertAlign w:val="superscript"/>
        </w:rPr>
        <w:t xml:space="preserve"> </w:t>
      </w:r>
      <w:r w:rsidR="00337E0D">
        <w:rPr>
          <w:sz w:val="28"/>
        </w:rPr>
        <w:t>S</w:t>
      </w:r>
      <w:r w:rsidR="00337E0D" w:rsidRPr="00337E0D">
        <w:rPr>
          <w:sz w:val="28"/>
          <w:vertAlign w:val="superscript"/>
        </w:rPr>
        <w:t>-1</w:t>
      </w:r>
      <w:r w:rsidR="00337E0D">
        <w:rPr>
          <w:sz w:val="28"/>
        </w:rPr>
        <w:t>.</w:t>
      </w:r>
      <w:r w:rsidR="003D5A66">
        <w:rPr>
          <w:sz w:val="28"/>
        </w:rPr>
        <w:t xml:space="preserve"> </w:t>
      </w:r>
      <w:r w:rsidR="00D124FD">
        <w:rPr>
          <w:sz w:val="28"/>
        </w:rPr>
        <w:t>Optical micrographs of Ti-6242 and Ti-6246 are shown below. The heat treatment condition for Ti-6242 was to maintain the same equiaxed alpha volume fraction of as-received Ti-6242 (measured to be 3</w:t>
      </w:r>
      <w:r w:rsidR="004B7FCB">
        <w:rPr>
          <w:sz w:val="28"/>
        </w:rPr>
        <w:t>3</w:t>
      </w:r>
      <w:r w:rsidR="00D124FD">
        <w:rPr>
          <w:sz w:val="28"/>
        </w:rPr>
        <w:t xml:space="preserve">%) and increase its grain size. The heat treatment temperature for the </w:t>
      </w:r>
      <w:r w:rsidR="00265C8D">
        <w:rPr>
          <w:sz w:val="28"/>
        </w:rPr>
        <w:t>required volume fraction was calculated to be 765</w:t>
      </w:r>
      <w:r w:rsidR="00265C8D" w:rsidRPr="00265C8D">
        <w:rPr>
          <w:sz w:val="28"/>
          <w:vertAlign w:val="superscript"/>
        </w:rPr>
        <w:t>0</w:t>
      </w:r>
      <w:r w:rsidR="00265C8D">
        <w:rPr>
          <w:sz w:val="28"/>
        </w:rPr>
        <w:t>C from several heat treatment procedures.</w:t>
      </w:r>
    </w:p>
    <w:p w:rsidR="00555C9D" w:rsidRDefault="00555C9D" w:rsidP="00885F17">
      <w:pPr>
        <w:rPr>
          <w:sz w:val="28"/>
        </w:rPr>
      </w:pPr>
    </w:p>
    <w:p w:rsidR="00555C9D" w:rsidRPr="00337E0D" w:rsidRDefault="00555C9D" w:rsidP="00885F17">
      <w:pPr>
        <w:rPr>
          <w:sz w:val="28"/>
        </w:rPr>
      </w:pPr>
      <w:r>
        <w:rPr>
          <w:noProof/>
          <w:sz w:val="28"/>
        </w:rPr>
        <w:drawing>
          <wp:inline distT="0" distB="0" distL="0" distR="0">
            <wp:extent cx="2532982" cy="2028825"/>
            <wp:effectExtent l="0" t="0" r="1270" b="0"/>
            <wp:docPr id="5" name="Picture 5" descr="C:\Users\Sharan\AppData\Local\Microsoft\Windows\INetCache\Content.Word\Ti6242-1.2-Top-5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haran\AppData\Local\Microsoft\Windows\INetCache\Content.Word\Ti6242-1.2-Top-5(500x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548539" cy="204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</w:rPr>
        <w:t xml:space="preserve">                     </w:t>
      </w:r>
      <w:r>
        <w:rPr>
          <w:noProof/>
          <w:sz w:val="28"/>
        </w:rPr>
        <w:drawing>
          <wp:inline distT="0" distB="0" distL="0" distR="0" wp14:anchorId="484764A8" wp14:editId="75ED6894">
            <wp:extent cx="2509198" cy="2009774"/>
            <wp:effectExtent l="0" t="0" r="5715" b="0"/>
            <wp:docPr id="4" name="Picture 4" descr="C:\Users\Sharan\AppData\Local\Microsoft\Windows\INetCache\Content.Word\Ti6246-1.1.1-CS 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haran\AppData\Local\Microsoft\Windows\INetCache\Content.Word\Ti6246-1.1.1-CS (500x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220" cy="201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D124FD" w:rsidRDefault="00D124FD" w:rsidP="00885F17">
      <w:pPr>
        <w:rPr>
          <w:b/>
        </w:rPr>
      </w:pPr>
      <w:r>
        <w:t xml:space="preserve">                             </w:t>
      </w:r>
      <w:r w:rsidRPr="00D124FD">
        <w:rPr>
          <w:b/>
        </w:rPr>
        <w:t>Ti-6242</w:t>
      </w:r>
      <w:r>
        <w:rPr>
          <w:b/>
        </w:rPr>
        <w:t xml:space="preserve"> (500x)</w:t>
      </w:r>
      <w:r w:rsidRPr="00D124FD">
        <w:rPr>
          <w:b/>
        </w:rPr>
        <w:t xml:space="preserve"> </w:t>
      </w:r>
      <w:r>
        <w:rPr>
          <w:b/>
        </w:rPr>
        <w:t xml:space="preserve">                                                                              </w:t>
      </w:r>
      <w:r w:rsidRPr="00D124FD">
        <w:rPr>
          <w:b/>
        </w:rPr>
        <w:t>Ti-624</w:t>
      </w:r>
      <w:r>
        <w:rPr>
          <w:b/>
        </w:rPr>
        <w:t>6 (500x)</w:t>
      </w:r>
    </w:p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A66" w:rsidRPr="003D5A66" w:rsidRDefault="003D5A66" w:rsidP="00885F17">
      <w:pPr>
        <w:jc w:val="center"/>
        <w:rPr>
          <w:b/>
          <w:sz w:val="28"/>
        </w:rPr>
      </w:pPr>
      <w:r w:rsidRPr="003D5A66">
        <w:rPr>
          <w:b/>
          <w:sz w:val="28"/>
        </w:rPr>
        <w:t xml:space="preserve">           Tensile Test</w:t>
      </w:r>
    </w:p>
    <w:p w:rsidR="003D5A66" w:rsidRDefault="00885F17" w:rsidP="003D5A66">
      <w:pPr>
        <w:jc w:val="center"/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24FD">
        <w:rPr>
          <w:noProof/>
        </w:rPr>
        <w:t xml:space="preserve">          </w:t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A66">
        <w:rPr>
          <w:b/>
          <w:sz w:val="28"/>
        </w:rPr>
        <w:t xml:space="preserve"> </w:t>
      </w:r>
    </w:p>
    <w:p w:rsidR="003D5A66" w:rsidRPr="003D5A66" w:rsidRDefault="0037552E" w:rsidP="003D5A66">
      <w:pPr>
        <w:rPr>
          <w:b/>
          <w:sz w:val="28"/>
        </w:rPr>
      </w:pPr>
      <w:r>
        <w:rPr>
          <w:b/>
          <w:sz w:val="28"/>
        </w:rPr>
        <w:t xml:space="preserve">                             </w:t>
      </w:r>
      <w:r w:rsidR="003D5A66">
        <w:rPr>
          <w:b/>
          <w:sz w:val="28"/>
        </w:rPr>
        <w:t xml:space="preserve">S-N Curve </w:t>
      </w:r>
      <w:r>
        <w:rPr>
          <w:b/>
          <w:sz w:val="28"/>
        </w:rPr>
        <w:t xml:space="preserve">                                          </w:t>
      </w:r>
      <w:r w:rsidR="00D124FD">
        <w:rPr>
          <w:b/>
          <w:sz w:val="28"/>
        </w:rPr>
        <w:t xml:space="preserve">   </w:t>
      </w:r>
      <w:r>
        <w:rPr>
          <w:b/>
          <w:sz w:val="28"/>
        </w:rPr>
        <w:t xml:space="preserve"> </w:t>
      </w:r>
      <w:r w:rsidR="003D5A66">
        <w:rPr>
          <w:b/>
          <w:sz w:val="28"/>
        </w:rPr>
        <w:t xml:space="preserve"> </w:t>
      </w:r>
      <w:r>
        <w:rPr>
          <w:b/>
          <w:sz w:val="28"/>
        </w:rPr>
        <w:t>Displacement Vs Time</w:t>
      </w:r>
    </w:p>
    <w:p w:rsidR="00885F17" w:rsidRDefault="00885F17" w:rsidP="00885F17">
      <w:pPr>
        <w:jc w:val="right"/>
      </w:pPr>
    </w:p>
    <w:p w:rsidR="004A6C12" w:rsidRDefault="004A6C12" w:rsidP="004A6C12">
      <w:pPr>
        <w:jc w:val="center"/>
      </w:pPr>
      <w:r>
        <w:rPr>
          <w:noProof/>
        </w:rPr>
        <w:drawing>
          <wp:inline distT="0" distB="0" distL="0" distR="0">
            <wp:extent cx="3476625" cy="2952903"/>
            <wp:effectExtent l="0" t="0" r="0" b="0"/>
            <wp:docPr id="7" name="Picture 7" descr="C:\Users\Sharan\AppData\Local\Microsoft\Windows\INetCache\Content.Word\VolumeFraction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haran\AppData\Local\Microsoft\Windows\INetCache\Content.Word\VolumeFraction-Graph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001" cy="29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6C12" w:rsidRPr="00B8679E" w:rsidRDefault="004A6C12" w:rsidP="004A6C12">
      <w:pPr>
        <w:jc w:val="center"/>
        <w:rPr>
          <w:b/>
          <w:sz w:val="28"/>
        </w:rPr>
      </w:pPr>
      <w:r w:rsidRPr="00B8679E">
        <w:rPr>
          <w:b/>
          <w:sz w:val="28"/>
        </w:rPr>
        <w:t xml:space="preserve">Volume Fraction of equiaxed </w:t>
      </w:r>
      <w:r w:rsidR="00B8679E" w:rsidRPr="00B8679E">
        <w:rPr>
          <w:b/>
          <w:sz w:val="28"/>
        </w:rPr>
        <w:t>alpha for different heat treatment conditions</w:t>
      </w:r>
    </w:p>
    <w:sectPr w:rsidR="004A6C12" w:rsidRPr="00B867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qgUAd3KcWSwAAAA="/>
  </w:docVars>
  <w:rsids>
    <w:rsidRoot w:val="00F8485F"/>
    <w:rsid w:val="001D7A60"/>
    <w:rsid w:val="00265C8D"/>
    <w:rsid w:val="00337E0D"/>
    <w:rsid w:val="0037552E"/>
    <w:rsid w:val="003D5A66"/>
    <w:rsid w:val="004A6C12"/>
    <w:rsid w:val="004B7FCB"/>
    <w:rsid w:val="00555C9D"/>
    <w:rsid w:val="00611604"/>
    <w:rsid w:val="00885F17"/>
    <w:rsid w:val="0089779C"/>
    <w:rsid w:val="00B8679E"/>
    <w:rsid w:val="00C7081A"/>
    <w:rsid w:val="00C93CD9"/>
    <w:rsid w:val="00D06E43"/>
    <w:rsid w:val="00D124FD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CBEBA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59</Words>
  <Characters>863</Characters>
  <Application>Microsoft Office Word</Application>
  <DocSecurity>0</DocSecurity>
  <Lines>2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6</cp:revision>
  <dcterms:created xsi:type="dcterms:W3CDTF">2018-01-16T04:25:00Z</dcterms:created>
  <dcterms:modified xsi:type="dcterms:W3CDTF">2018-01-16T05:00:00Z</dcterms:modified>
</cp:coreProperties>
</file>